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62F45" w14:textId="031F1871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>
        <w:rPr>
          <w:rFonts w:ascii="Times New Roman" w:hAnsi="Times New Roman" w:cs="Times New Roman"/>
          <w:sz w:val="28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8"/>
        <w:gridCol w:w="1337"/>
        <w:gridCol w:w="2765"/>
        <w:gridCol w:w="2766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766C6" w14:paraId="6EC959AF" w14:textId="77777777" w:rsidTr="00A47971">
        <w:tc>
          <w:tcPr>
            <w:tcW w:w="2765" w:type="dxa"/>
            <w:gridSpan w:val="2"/>
          </w:tcPr>
          <w:p w14:paraId="63892286" w14:textId="5ACA215E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/>
                <w:b/>
                <w:color w:val="FF0000"/>
              </w:rPr>
              <w:t>S</w:t>
            </w: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tage 1 Pass / Fail</w:t>
            </w:r>
          </w:p>
        </w:tc>
        <w:tc>
          <w:tcPr>
            <w:tcW w:w="2765" w:type="dxa"/>
          </w:tcPr>
          <w:p w14:paraId="1EFE6106" w14:textId="07B6EF64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2 Pass / Fail</w:t>
            </w:r>
          </w:p>
        </w:tc>
        <w:tc>
          <w:tcPr>
            <w:tcW w:w="2766" w:type="dxa"/>
          </w:tcPr>
          <w:p w14:paraId="16AC65C8" w14:textId="136434EE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3 Pass / Fail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77777777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77777777" w:rsidR="009766C6" w:rsidRDefault="009766C6" w:rsidP="003F750E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simulation result)</w:t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77777777" w:rsidR="009766C6" w:rsidRDefault="009766C6" w:rsidP="003F750E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simulation result)</w:t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77777777" w:rsidR="009766C6" w:rsidRPr="006F5B14" w:rsidRDefault="009766C6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your simulation result)</w:t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23458AF1" w14:textId="77777777" w:rsidR="009766C6" w:rsidRPr="006F5B14" w:rsidRDefault="009766C6" w:rsidP="0072256B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9DEB7" w14:textId="77777777" w:rsidR="00043F47" w:rsidRDefault="00043F47" w:rsidP="00404F3A">
      <w:r>
        <w:separator/>
      </w:r>
    </w:p>
  </w:endnote>
  <w:endnote w:type="continuationSeparator" w:id="0">
    <w:p w14:paraId="6C0BCAEE" w14:textId="77777777" w:rsidR="00043F47" w:rsidRDefault="00043F47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E6606" w14:textId="77777777" w:rsidR="00043F47" w:rsidRDefault="00043F47" w:rsidP="00404F3A">
      <w:r>
        <w:separator/>
      </w:r>
    </w:p>
  </w:footnote>
  <w:footnote w:type="continuationSeparator" w:id="0">
    <w:p w14:paraId="33BC9B64" w14:textId="77777777" w:rsidR="00043F47" w:rsidRDefault="00043F47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43F47"/>
    <w:rsid w:val="000F6DE7"/>
    <w:rsid w:val="001A5BB8"/>
    <w:rsid w:val="0020588B"/>
    <w:rsid w:val="003B4EF0"/>
    <w:rsid w:val="003F750E"/>
    <w:rsid w:val="00404F3A"/>
    <w:rsid w:val="00450604"/>
    <w:rsid w:val="00462D18"/>
    <w:rsid w:val="0047532E"/>
    <w:rsid w:val="004C787C"/>
    <w:rsid w:val="005852D7"/>
    <w:rsid w:val="006B4CD6"/>
    <w:rsid w:val="0072256B"/>
    <w:rsid w:val="00796608"/>
    <w:rsid w:val="007F6DD8"/>
    <w:rsid w:val="00880921"/>
    <w:rsid w:val="009766C6"/>
    <w:rsid w:val="009816E5"/>
    <w:rsid w:val="00992169"/>
    <w:rsid w:val="00A71A89"/>
    <w:rsid w:val="00B437C7"/>
    <w:rsid w:val="00DF2EEF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16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副標1"/>
    <w:basedOn w:val="ListParagraph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DefaultParagraphFont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880921"/>
    <w:pPr>
      <w:ind w:leftChars="200" w:left="480"/>
    </w:pPr>
  </w:style>
  <w:style w:type="table" w:styleId="TableGrid">
    <w:name w:val="Table Grid"/>
    <w:basedOn w:val="TableNormal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4F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48</Words>
  <Characters>233</Characters>
  <Application>Microsoft Office Word</Application>
  <DocSecurity>0</DocSecurity>
  <Lines>19</Lines>
  <Paragraphs>17</Paragraphs>
  <ScaleCrop>false</ScaleCrop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廖國佑</cp:lastModifiedBy>
  <cp:revision>12</cp:revision>
  <dcterms:created xsi:type="dcterms:W3CDTF">2020-04-20T15:46:00Z</dcterms:created>
  <dcterms:modified xsi:type="dcterms:W3CDTF">2024-03-11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